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31A56" w14:textId="771F63DB" w:rsidR="00AC3B51" w:rsidRDefault="009B0B4B" w:rsidP="00B7666C">
      <w:pPr>
        <w:spacing w:after="0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pplementary</w:t>
      </w:r>
      <w:r w:rsidR="00B7666C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14:paraId="66D2FBAE" w14:textId="77777777" w:rsidR="00B7666C" w:rsidRPr="00B7666C" w:rsidRDefault="00B7666C" w:rsidP="00B7666C">
      <w:pPr>
        <w:spacing w:after="0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14:paraId="06A12A81" w14:textId="1FABBE45" w:rsidR="00B7666C" w:rsidRPr="00B7666C" w:rsidRDefault="009B0B4B" w:rsidP="00B7666C">
      <w:pPr>
        <w:spacing w:after="0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</w:rPr>
        <w:t>Supplementary F</w:t>
      </w:r>
      <w:r w:rsidR="00B7666C">
        <w:rPr>
          <w:rFonts w:ascii="Arial" w:eastAsia="Times New Roman" w:hAnsi="Arial" w:cs="Arial"/>
          <w:b/>
          <w:color w:val="000000"/>
          <w:sz w:val="20"/>
          <w:szCs w:val="20"/>
        </w:rPr>
        <w:t xml:space="preserve">igure 1. </w:t>
      </w:r>
      <w:r w:rsidR="00B7666C" w:rsidRPr="00B7666C">
        <w:rPr>
          <w:rFonts w:ascii="Arial" w:eastAsia="Times New Roman" w:hAnsi="Arial" w:cs="Arial"/>
          <w:b/>
          <w:color w:val="000000"/>
          <w:sz w:val="20"/>
          <w:szCs w:val="20"/>
        </w:rPr>
        <w:t>Interview Guide</w:t>
      </w:r>
    </w:p>
    <w:p w14:paraId="2878E39C" w14:textId="58B2A83E" w:rsidR="000C1BD0" w:rsidRPr="00B7666C" w:rsidRDefault="00941157" w:rsidP="000C1BD0">
      <w:pPr>
        <w:spacing w:after="0"/>
        <w:ind w:left="-1276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B7666C">
        <w:rPr>
          <w:rFonts w:ascii="Arial" w:eastAsia="Times New Roman" w:hAnsi="Arial" w:cs="Arial"/>
          <w:b/>
          <w:noProof/>
          <w:color w:val="000000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68A96C56" wp14:editId="6E03C1E3">
            <wp:simplePos x="0" y="0"/>
            <wp:positionH relativeFrom="column">
              <wp:posOffset>-913793</wp:posOffset>
            </wp:positionH>
            <wp:positionV relativeFrom="paragraph">
              <wp:posOffset>2457</wp:posOffset>
            </wp:positionV>
            <wp:extent cx="7785100" cy="5781472"/>
            <wp:effectExtent l="0" t="0" r="6350" b="0"/>
            <wp:wrapSquare wrapText="bothSides"/>
            <wp:docPr id="12146655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57814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F923A6" w14:textId="77777777" w:rsidR="00AC3B51" w:rsidRPr="00B7666C" w:rsidRDefault="00AC3B51" w:rsidP="000C1BD0">
      <w:pPr>
        <w:spacing w:after="0"/>
        <w:ind w:left="-1276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14:paraId="6B8596B6" w14:textId="77777777" w:rsidR="00AC3B51" w:rsidRPr="00B7666C" w:rsidRDefault="00AC3B51" w:rsidP="000C1BD0">
      <w:pPr>
        <w:spacing w:after="0"/>
        <w:ind w:left="-1276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14:paraId="48266DD4" w14:textId="499050DE" w:rsidR="00330B96" w:rsidRPr="00B7666C" w:rsidRDefault="009B0B4B" w:rsidP="00330B96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</w:rPr>
        <w:t>Supplementary</w:t>
      </w:r>
      <w:r w:rsidRPr="00B7666C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330B96" w:rsidRPr="00B7666C">
        <w:rPr>
          <w:rFonts w:ascii="Arial" w:hAnsi="Arial" w:cs="Arial"/>
          <w:b/>
          <w:bCs/>
          <w:sz w:val="20"/>
          <w:szCs w:val="20"/>
        </w:rPr>
        <w:t>1.  Coding Tree for Analysis of GAS Data</w:t>
      </w: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3402"/>
        <w:gridCol w:w="3402"/>
      </w:tblGrid>
      <w:tr w:rsidR="00330B96" w:rsidRPr="00B7666C" w14:paraId="1F72DED8" w14:textId="77777777" w:rsidTr="006B7D2F">
        <w:tc>
          <w:tcPr>
            <w:tcW w:w="2689" w:type="dxa"/>
          </w:tcPr>
          <w:p w14:paraId="05502D72" w14:textId="77777777" w:rsidR="00330B96" w:rsidRPr="00B7666C" w:rsidRDefault="00330B96" w:rsidP="006B7D2F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t>Category</w:t>
            </w:r>
          </w:p>
        </w:tc>
        <w:tc>
          <w:tcPr>
            <w:tcW w:w="3402" w:type="dxa"/>
          </w:tcPr>
          <w:p w14:paraId="6FEC1034" w14:textId="77777777" w:rsidR="00330B96" w:rsidRPr="00B7666C" w:rsidRDefault="00330B96" w:rsidP="006B7D2F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t>Descriptor/project objectives</w:t>
            </w:r>
          </w:p>
        </w:tc>
        <w:tc>
          <w:tcPr>
            <w:tcW w:w="3402" w:type="dxa"/>
          </w:tcPr>
          <w:p w14:paraId="4E369805" w14:textId="77777777" w:rsidR="00330B96" w:rsidRPr="00B7666C" w:rsidRDefault="00330B96" w:rsidP="006B7D2F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t>CODE:</w:t>
            </w:r>
          </w:p>
        </w:tc>
      </w:tr>
      <w:tr w:rsidR="00330B96" w:rsidRPr="00B7666C" w14:paraId="72EE1CD5" w14:textId="77777777" w:rsidTr="006B7D2F">
        <w:tc>
          <w:tcPr>
            <w:tcW w:w="2689" w:type="dxa"/>
          </w:tcPr>
          <w:p w14:paraId="14DBD4F2" w14:textId="77777777" w:rsidR="00330B96" w:rsidRPr="00B7666C" w:rsidRDefault="00330B96" w:rsidP="00330B96">
            <w:pPr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t>Clinician Introduction and Current Usage of GAS</w:t>
            </w:r>
          </w:p>
        </w:tc>
        <w:tc>
          <w:tcPr>
            <w:tcW w:w="3402" w:type="dxa"/>
          </w:tcPr>
          <w:p w14:paraId="5084FE89" w14:textId="77777777" w:rsidR="00330B96" w:rsidRPr="00B7666C" w:rsidRDefault="00330B96" w:rsidP="006B7D2F">
            <w:pPr>
              <w:spacing w:after="45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 xml:space="preserve">How Clinician-Investigators are currently using Goal Attainment Scaling (GAS) in their clinics. </w:t>
            </w:r>
          </w:p>
          <w:p w14:paraId="1925B792" w14:textId="77777777" w:rsidR="00330B96" w:rsidRPr="00B7666C" w:rsidRDefault="00330B96" w:rsidP="006B7D2F">
            <w:pPr>
              <w:spacing w:after="45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70021CC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Personal Experience Using GAS</w:t>
            </w:r>
          </w:p>
          <w:p w14:paraId="3B1D6D12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How Clinician is Currently Using GAS</w:t>
            </w:r>
          </w:p>
        </w:tc>
      </w:tr>
      <w:tr w:rsidR="00330B96" w:rsidRPr="00B7666C" w14:paraId="35BE7E92" w14:textId="77777777" w:rsidTr="006B7D2F">
        <w:tc>
          <w:tcPr>
            <w:tcW w:w="2689" w:type="dxa"/>
          </w:tcPr>
          <w:p w14:paraId="33D51AA8" w14:textId="77777777" w:rsidR="00330B96" w:rsidRPr="00B7666C" w:rsidRDefault="00330B96" w:rsidP="00330B96">
            <w:pPr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t>Process of GAS</w:t>
            </w:r>
          </w:p>
          <w:p w14:paraId="116C5B80" w14:textId="77777777" w:rsidR="00330B96" w:rsidRPr="00B7666C" w:rsidRDefault="00330B96" w:rsidP="006B7D2F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FF0762" w14:textId="77777777" w:rsidR="00330B96" w:rsidRPr="00B7666C" w:rsidRDefault="00330B96" w:rsidP="006B7D2F">
            <w:pPr>
              <w:spacing w:after="45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02" w:type="dxa"/>
          </w:tcPr>
          <w:p w14:paraId="46CAF1D3" w14:textId="77777777" w:rsidR="00330B96" w:rsidRPr="00B7666C" w:rsidRDefault="00330B96" w:rsidP="006B7D2F">
            <w:pPr>
              <w:spacing w:after="45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lastRenderedPageBreak/>
              <w:t>What is the current process when using GAS with patients?</w:t>
            </w:r>
          </w:p>
          <w:p w14:paraId="72AC0078" w14:textId="77777777" w:rsidR="00330B96" w:rsidRPr="00B7666C" w:rsidRDefault="00330B96" w:rsidP="006B7D2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4B9AED1C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lastRenderedPageBreak/>
              <w:t>GAS Implementation</w:t>
            </w:r>
          </w:p>
          <w:p w14:paraId="11872C35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How Patients are Involved</w:t>
            </w:r>
          </w:p>
          <w:p w14:paraId="09B7A95A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lastRenderedPageBreak/>
              <w:t>GAS Interviewers</w:t>
            </w:r>
          </w:p>
          <w:p w14:paraId="65E888BB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Training GAS Interviewers</w:t>
            </w:r>
          </w:p>
          <w:p w14:paraId="24D26020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Menu-Based GAS</w:t>
            </w:r>
          </w:p>
        </w:tc>
      </w:tr>
      <w:tr w:rsidR="00330B96" w:rsidRPr="00B7666C" w14:paraId="5E9EB451" w14:textId="77777777" w:rsidTr="006B7D2F">
        <w:tc>
          <w:tcPr>
            <w:tcW w:w="2689" w:type="dxa"/>
          </w:tcPr>
          <w:p w14:paraId="680A83CC" w14:textId="77777777" w:rsidR="00330B96" w:rsidRPr="00B7666C" w:rsidRDefault="00330B96" w:rsidP="00330B96">
            <w:pPr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lastRenderedPageBreak/>
              <w:t>Why the Clinician is Using GAS</w:t>
            </w:r>
          </w:p>
        </w:tc>
        <w:tc>
          <w:tcPr>
            <w:tcW w:w="3402" w:type="dxa"/>
          </w:tcPr>
          <w:p w14:paraId="766F245D" w14:textId="77777777" w:rsidR="00330B96" w:rsidRPr="00B7666C" w:rsidRDefault="00330B96" w:rsidP="006B7D2F">
            <w:pPr>
              <w:spacing w:after="45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What are the benefits of GAS usage?</w:t>
            </w:r>
          </w:p>
        </w:tc>
        <w:tc>
          <w:tcPr>
            <w:tcW w:w="3402" w:type="dxa"/>
          </w:tcPr>
          <w:p w14:paraId="20D2FC46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Patient Centered Care</w:t>
            </w:r>
          </w:p>
          <w:p w14:paraId="5924BFE7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Benefits of Using GAS</w:t>
            </w:r>
          </w:p>
          <w:p w14:paraId="71E2DCC7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Challenges with Other Outcome Measures</w:t>
            </w:r>
          </w:p>
          <w:p w14:paraId="273CB2A9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GAS Reliability</w:t>
            </w:r>
          </w:p>
        </w:tc>
      </w:tr>
      <w:tr w:rsidR="00330B96" w:rsidRPr="00B7666C" w14:paraId="59213CF7" w14:textId="77777777" w:rsidTr="006B7D2F">
        <w:tc>
          <w:tcPr>
            <w:tcW w:w="2689" w:type="dxa"/>
          </w:tcPr>
          <w:p w14:paraId="097866BD" w14:textId="77777777" w:rsidR="00330B96" w:rsidRPr="00B7666C" w:rsidRDefault="00330B96" w:rsidP="00330B96">
            <w:pPr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t>Challenges of GAS</w:t>
            </w:r>
          </w:p>
        </w:tc>
        <w:tc>
          <w:tcPr>
            <w:tcW w:w="3402" w:type="dxa"/>
          </w:tcPr>
          <w:p w14:paraId="6B0A15EF" w14:textId="77777777" w:rsidR="00330B96" w:rsidRPr="00B7666C" w:rsidRDefault="00330B96" w:rsidP="006B7D2F">
            <w:pPr>
              <w:spacing w:after="45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What are the current challenges in using GAS?</w:t>
            </w:r>
          </w:p>
        </w:tc>
        <w:tc>
          <w:tcPr>
            <w:tcW w:w="3402" w:type="dxa"/>
          </w:tcPr>
          <w:p w14:paraId="7CF85148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Challenges of Using GAS</w:t>
            </w:r>
          </w:p>
          <w:p w14:paraId="5D5320E1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Barriers with the Healthcare System</w:t>
            </w:r>
          </w:p>
        </w:tc>
      </w:tr>
      <w:tr w:rsidR="00330B96" w:rsidRPr="00B7666C" w14:paraId="21DB8762" w14:textId="77777777" w:rsidTr="006B7D2F">
        <w:tc>
          <w:tcPr>
            <w:tcW w:w="2689" w:type="dxa"/>
          </w:tcPr>
          <w:p w14:paraId="6B2CB8C7" w14:textId="77777777" w:rsidR="00330B96" w:rsidRPr="00B7666C" w:rsidRDefault="00330B96" w:rsidP="00330B96">
            <w:pPr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666C">
              <w:rPr>
                <w:rFonts w:ascii="Arial" w:hAnsi="Arial" w:cs="Arial"/>
                <w:b/>
                <w:sz w:val="20"/>
                <w:szCs w:val="20"/>
              </w:rPr>
              <w:t>Simplifying and Endorsing the GAS Process</w:t>
            </w:r>
          </w:p>
        </w:tc>
        <w:tc>
          <w:tcPr>
            <w:tcW w:w="3402" w:type="dxa"/>
          </w:tcPr>
          <w:p w14:paraId="2DB99D76" w14:textId="77777777" w:rsidR="00330B96" w:rsidRPr="00B7666C" w:rsidRDefault="00330B96" w:rsidP="006B7D2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What is needed to make the process of conducting GAS in a clinical setting easier?</w:t>
            </w:r>
          </w:p>
        </w:tc>
        <w:tc>
          <w:tcPr>
            <w:tcW w:w="3402" w:type="dxa"/>
          </w:tcPr>
          <w:p w14:paraId="44DA7263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Tool Development</w:t>
            </w:r>
          </w:p>
          <w:p w14:paraId="0B63147D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Practice Affecting Changes</w:t>
            </w:r>
          </w:p>
          <w:p w14:paraId="7315AEB0" w14:textId="77777777" w:rsidR="00330B96" w:rsidRPr="00B7666C" w:rsidRDefault="00330B96" w:rsidP="00330B96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B7666C">
              <w:rPr>
                <w:rFonts w:ascii="Arial" w:hAnsi="Arial" w:cs="Arial"/>
                <w:sz w:val="20"/>
                <w:szCs w:val="20"/>
              </w:rPr>
              <w:t>Barriers with the Health Care System</w:t>
            </w:r>
          </w:p>
        </w:tc>
      </w:tr>
    </w:tbl>
    <w:p w14:paraId="680757D0" w14:textId="7DE56E60" w:rsidR="00AC3B51" w:rsidRPr="00B7666C" w:rsidRDefault="00AC3B51" w:rsidP="000C1BD0">
      <w:pPr>
        <w:spacing w:after="0"/>
        <w:ind w:left="-1276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14:paraId="378D40E4" w14:textId="77777777" w:rsidR="00AC3B51" w:rsidRPr="00B7666C" w:rsidRDefault="00AC3B51" w:rsidP="000C1BD0">
      <w:pPr>
        <w:spacing w:after="0"/>
        <w:ind w:left="-1276"/>
        <w:rPr>
          <w:rFonts w:ascii="Arial" w:eastAsia="Times New Roman" w:hAnsi="Arial" w:cs="Arial"/>
          <w:b/>
          <w:color w:val="000000"/>
          <w:sz w:val="20"/>
          <w:szCs w:val="20"/>
        </w:rPr>
      </w:pPr>
    </w:p>
    <w:sectPr w:rsidR="00AC3B51" w:rsidRPr="00B7666C" w:rsidSect="00AC3B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5" w:right="1440" w:bottom="1440" w:left="144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7B6CB" w14:textId="77777777" w:rsidR="006A517A" w:rsidRDefault="006A517A">
      <w:pPr>
        <w:spacing w:after="0" w:line="240" w:lineRule="auto"/>
      </w:pPr>
      <w:r>
        <w:separator/>
      </w:r>
    </w:p>
  </w:endnote>
  <w:endnote w:type="continuationSeparator" w:id="0">
    <w:p w14:paraId="49A17F57" w14:textId="77777777" w:rsidR="006A517A" w:rsidRDefault="006A5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C" w14:textId="5BA59F8B" w:rsidR="00907820" w:rsidRDefault="000864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BE68304" wp14:editId="766EFC3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92264113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A51E0" w14:textId="5DA3CEC6" w:rsidR="00086487" w:rsidRPr="00086487" w:rsidRDefault="00086487" w:rsidP="0008648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8648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E6830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textbox style="mso-fit-shape-to-text:t" inset="20pt,0,0,15pt">
                <w:txbxContent>
                  <w:p w14:paraId="467A51E0" w14:textId="5DA3CEC6" w:rsidR="00086487" w:rsidRPr="00086487" w:rsidRDefault="00086487" w:rsidP="0008648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8648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F" w14:textId="35F126C4" w:rsidR="00907820" w:rsidRDefault="000864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F68EEB0" wp14:editId="6E0D795A">
              <wp:simplePos x="914400" y="943927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81311022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ED04DE" w14:textId="59E05A84" w:rsidR="00086487" w:rsidRPr="00086487" w:rsidRDefault="00086487" w:rsidP="0008648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8648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68EEB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textbox style="mso-fit-shape-to-text:t" inset="20pt,0,0,15pt">
                <w:txbxContent>
                  <w:p w14:paraId="02ED04DE" w14:textId="59E05A84" w:rsidR="00086487" w:rsidRPr="00086487" w:rsidRDefault="00086487" w:rsidP="0008648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8648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D" w14:textId="63912CE6" w:rsidR="00907820" w:rsidRDefault="000864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374703C" wp14:editId="5EAB6B7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87232819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C654DC" w14:textId="6EB253BC" w:rsidR="00086487" w:rsidRPr="00086487" w:rsidRDefault="00086487" w:rsidP="0008648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8648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74703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textbox style="mso-fit-shape-to-text:t" inset="20pt,0,0,15pt">
                <w:txbxContent>
                  <w:p w14:paraId="57C654DC" w14:textId="6EB253BC" w:rsidR="00086487" w:rsidRPr="00086487" w:rsidRDefault="00086487" w:rsidP="0008648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8648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882DA" w14:textId="77777777" w:rsidR="006A517A" w:rsidRDefault="006A517A">
      <w:pPr>
        <w:spacing w:after="0" w:line="240" w:lineRule="auto"/>
      </w:pPr>
      <w:r>
        <w:separator/>
      </w:r>
    </w:p>
  </w:footnote>
  <w:footnote w:type="continuationSeparator" w:id="0">
    <w:p w14:paraId="62B02B98" w14:textId="77777777" w:rsidR="006A517A" w:rsidRDefault="006A51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A" w14:textId="77777777" w:rsidR="00907820" w:rsidRDefault="0090782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72EE7" w14:textId="12A7491F" w:rsidR="00733611" w:rsidRPr="00733611" w:rsidRDefault="00733611" w:rsidP="0060575F">
    <w:pPr>
      <w:pStyle w:val="Header"/>
      <w:jc w:val="center"/>
    </w:pPr>
    <w:r>
      <w:tab/>
      <w:t xml:space="preserve">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B" w14:textId="77777777" w:rsidR="00907820" w:rsidRDefault="0090782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9C5EBA"/>
    <w:multiLevelType w:val="multilevel"/>
    <w:tmpl w:val="BD0AB4E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BE64E90"/>
    <w:multiLevelType w:val="multilevel"/>
    <w:tmpl w:val="4D062D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u w:val="none"/>
      </w:rPr>
    </w:lvl>
  </w:abstractNum>
  <w:abstractNum w:abstractNumId="2" w15:restartNumberingAfterBreak="0">
    <w:nsid w:val="3C0667B9"/>
    <w:multiLevelType w:val="multilevel"/>
    <w:tmpl w:val="BE729C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▪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9896231"/>
    <w:multiLevelType w:val="multilevel"/>
    <w:tmpl w:val="9C8059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27979618">
    <w:abstractNumId w:val="3"/>
  </w:num>
  <w:num w:numId="2" w16cid:durableId="1535382973">
    <w:abstractNumId w:val="0"/>
  </w:num>
  <w:num w:numId="3" w16cid:durableId="458841260">
    <w:abstractNumId w:val="2"/>
  </w:num>
  <w:num w:numId="4" w16cid:durableId="1429154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MjAzBEIjSzNLUyUdpeDU4uLM/DyQApNaACK9uZ4sAAAA"/>
  </w:docVars>
  <w:rsids>
    <w:rsidRoot w:val="00907820"/>
    <w:rsid w:val="000012F2"/>
    <w:rsid w:val="0005093C"/>
    <w:rsid w:val="00062DD5"/>
    <w:rsid w:val="000656F0"/>
    <w:rsid w:val="00086487"/>
    <w:rsid w:val="000C1017"/>
    <w:rsid w:val="000C1BD0"/>
    <w:rsid w:val="00170F05"/>
    <w:rsid w:val="0018227C"/>
    <w:rsid w:val="00185355"/>
    <w:rsid w:val="001915A6"/>
    <w:rsid w:val="001E4E2E"/>
    <w:rsid w:val="002206A8"/>
    <w:rsid w:val="0022779C"/>
    <w:rsid w:val="002D0E38"/>
    <w:rsid w:val="002D3596"/>
    <w:rsid w:val="002D616E"/>
    <w:rsid w:val="00316AB6"/>
    <w:rsid w:val="00330B96"/>
    <w:rsid w:val="003328EC"/>
    <w:rsid w:val="003546D6"/>
    <w:rsid w:val="00376CB1"/>
    <w:rsid w:val="00383545"/>
    <w:rsid w:val="00403EE4"/>
    <w:rsid w:val="00412B1E"/>
    <w:rsid w:val="004462BF"/>
    <w:rsid w:val="00467BE7"/>
    <w:rsid w:val="0047309B"/>
    <w:rsid w:val="004743E7"/>
    <w:rsid w:val="004E3FCC"/>
    <w:rsid w:val="004E5D4A"/>
    <w:rsid w:val="005951C7"/>
    <w:rsid w:val="0060575F"/>
    <w:rsid w:val="0064269A"/>
    <w:rsid w:val="00664D37"/>
    <w:rsid w:val="006A192C"/>
    <w:rsid w:val="006A3FD4"/>
    <w:rsid w:val="006A517A"/>
    <w:rsid w:val="006C5258"/>
    <w:rsid w:val="006F303D"/>
    <w:rsid w:val="00725014"/>
    <w:rsid w:val="00733611"/>
    <w:rsid w:val="00754723"/>
    <w:rsid w:val="00764274"/>
    <w:rsid w:val="007725E4"/>
    <w:rsid w:val="007743DC"/>
    <w:rsid w:val="007A1DF9"/>
    <w:rsid w:val="007C70B4"/>
    <w:rsid w:val="007F3CD9"/>
    <w:rsid w:val="008218D2"/>
    <w:rsid w:val="0088195F"/>
    <w:rsid w:val="008827C2"/>
    <w:rsid w:val="008F039F"/>
    <w:rsid w:val="00907820"/>
    <w:rsid w:val="00941157"/>
    <w:rsid w:val="0094397C"/>
    <w:rsid w:val="00967524"/>
    <w:rsid w:val="00982E22"/>
    <w:rsid w:val="0098320D"/>
    <w:rsid w:val="009B0B4B"/>
    <w:rsid w:val="009C10BD"/>
    <w:rsid w:val="009C2766"/>
    <w:rsid w:val="009E7CA2"/>
    <w:rsid w:val="00A307FE"/>
    <w:rsid w:val="00A45F4F"/>
    <w:rsid w:val="00A50E39"/>
    <w:rsid w:val="00A90CC4"/>
    <w:rsid w:val="00AC3B51"/>
    <w:rsid w:val="00AD4C57"/>
    <w:rsid w:val="00AE6F0A"/>
    <w:rsid w:val="00AF4D55"/>
    <w:rsid w:val="00B059C5"/>
    <w:rsid w:val="00B43451"/>
    <w:rsid w:val="00B4735A"/>
    <w:rsid w:val="00B65573"/>
    <w:rsid w:val="00B7666C"/>
    <w:rsid w:val="00BA2B22"/>
    <w:rsid w:val="00BB06B4"/>
    <w:rsid w:val="00BB1A89"/>
    <w:rsid w:val="00C239DD"/>
    <w:rsid w:val="00C26370"/>
    <w:rsid w:val="00C61375"/>
    <w:rsid w:val="00C95A27"/>
    <w:rsid w:val="00CA4B21"/>
    <w:rsid w:val="00CD368A"/>
    <w:rsid w:val="00D212B7"/>
    <w:rsid w:val="00D8235E"/>
    <w:rsid w:val="00D83855"/>
    <w:rsid w:val="00DD2C52"/>
    <w:rsid w:val="00DE673A"/>
    <w:rsid w:val="00E47424"/>
    <w:rsid w:val="00E624AB"/>
    <w:rsid w:val="00E64B57"/>
    <w:rsid w:val="00ED4B6C"/>
    <w:rsid w:val="00EF19A0"/>
    <w:rsid w:val="00EF6371"/>
    <w:rsid w:val="00F17AB6"/>
    <w:rsid w:val="00F23BB3"/>
    <w:rsid w:val="00F80EFE"/>
    <w:rsid w:val="00FF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C1EF4"/>
  <w15:docId w15:val="{7E65D23B-8C15-43E5-861B-E9E0432A7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362C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E17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72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72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24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A52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2B8"/>
  </w:style>
  <w:style w:type="paragraph" w:styleId="Footer">
    <w:name w:val="footer"/>
    <w:basedOn w:val="Normal"/>
    <w:link w:val="FooterChar"/>
    <w:uiPriority w:val="99"/>
    <w:unhideWhenUsed/>
    <w:rsid w:val="005A52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2B8"/>
  </w:style>
  <w:style w:type="paragraph" w:styleId="Revision">
    <w:name w:val="Revision"/>
    <w:hidden/>
    <w:uiPriority w:val="99"/>
    <w:semiHidden/>
    <w:rsid w:val="00D1360A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9012C5jdWj6+rlBzyIaBrBrSkEA==">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74</Words>
  <Characters>888</Characters>
  <Application>Microsoft Office Word</Application>
  <DocSecurity>0</DocSecurity>
  <Lines>6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Nesto</dc:creator>
  <cp:lastModifiedBy>Gunes Sevinc</cp:lastModifiedBy>
  <cp:revision>14</cp:revision>
  <cp:lastPrinted>2022-05-19T12:31:00Z</cp:lastPrinted>
  <dcterms:created xsi:type="dcterms:W3CDTF">2025-10-30T17:59:00Z</dcterms:created>
  <dcterms:modified xsi:type="dcterms:W3CDTF">2026-03-2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3feac00,72992cec,6c11ddd2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6-03-24T01:29:4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c9482634-8b2d-49b1-b37f-20b6ad4f03d8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